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8F3DD" w14:textId="6C074F9E" w:rsidR="00742CD5" w:rsidRDefault="000D052F" w:rsidP="00742CD5">
      <w:pPr>
        <w:rPr>
          <w:sz w:val="24"/>
        </w:rPr>
      </w:pPr>
      <w:r w:rsidRPr="00742CD5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7C1A1F81">
                <wp:simplePos x="0" y="0"/>
                <wp:positionH relativeFrom="margin">
                  <wp:posOffset>1165225</wp:posOffset>
                </wp:positionH>
                <wp:positionV relativeFrom="paragraph">
                  <wp:posOffset>-1692275</wp:posOffset>
                </wp:positionV>
                <wp:extent cx="3790950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950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66D82EA1" w:rsidR="000D052F" w:rsidRPr="005D011F" w:rsidRDefault="00742CD5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>Introductory profile: Secondary plac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1.75pt;margin-top:-133.25pt;width:298.5pt;height:101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" filled="f" stroked="f" strokeweight=".5pt">
                <v:textbox>
                  <w:txbxContent>
                    <w:p w14:paraId="6C425CA4" w14:textId="66D82EA1" w:rsidR="000D052F" w:rsidRPr="005D011F" w:rsidRDefault="00742CD5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>Introductory profile: Secondary plac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2CD5" w:rsidRPr="00742CD5">
        <w:rPr>
          <w:sz w:val="24"/>
        </w:rPr>
        <w:t xml:space="preserve">The </w:t>
      </w:r>
      <w:r w:rsidR="00742CD5" w:rsidRPr="00320FDA">
        <w:rPr>
          <w:sz w:val="24"/>
        </w:rPr>
        <w:t xml:space="preserve">information provided in this profile </w:t>
      </w:r>
      <w:r w:rsidR="00F731D7">
        <w:rPr>
          <w:sz w:val="24"/>
        </w:rPr>
        <w:t xml:space="preserve">assists the </w:t>
      </w:r>
      <w:proofErr w:type="spellStart"/>
      <w:r w:rsidR="00F731D7">
        <w:rPr>
          <w:sz w:val="24"/>
        </w:rPr>
        <w:t>InSchool</w:t>
      </w:r>
      <w:proofErr w:type="spellEnd"/>
      <w:r w:rsidR="00F731D7">
        <w:rPr>
          <w:sz w:val="24"/>
        </w:rPr>
        <w:t xml:space="preserve"> team to source your placement and </w:t>
      </w:r>
      <w:r w:rsidR="00742CD5" w:rsidRPr="00320FDA">
        <w:rPr>
          <w:sz w:val="24"/>
        </w:rPr>
        <w:t>is provided to education settings.</w:t>
      </w:r>
      <w:r w:rsidR="00742CD5">
        <w:rPr>
          <w:sz w:val="24"/>
        </w:rPr>
        <w:t xml:space="preserve"> </w:t>
      </w:r>
    </w:p>
    <w:p w14:paraId="087021FB" w14:textId="77777777" w:rsidR="00742CD5" w:rsidRDefault="00742CD5" w:rsidP="00742CD5">
      <w:pPr>
        <w:rPr>
          <w:sz w:val="24"/>
        </w:rPr>
      </w:pPr>
    </w:p>
    <w:p w14:paraId="3619985A" w14:textId="77F4C4E0" w:rsidR="00742CD5" w:rsidRDefault="00742CD5" w:rsidP="00742CD5">
      <w:pPr>
        <w:rPr>
          <w:sz w:val="24"/>
        </w:rPr>
      </w:pPr>
      <w:r>
        <w:rPr>
          <w:sz w:val="24"/>
        </w:rPr>
        <w:t xml:space="preserve">Please complete your profile when you </w:t>
      </w:r>
      <w:proofErr w:type="spellStart"/>
      <w:r>
        <w:rPr>
          <w:sz w:val="24"/>
        </w:rPr>
        <w:t>enrol</w:t>
      </w:r>
      <w:proofErr w:type="spellEnd"/>
      <w:r>
        <w:rPr>
          <w:sz w:val="24"/>
        </w:rPr>
        <w:t xml:space="preserve"> in your first placement and upload to your student portal (</w:t>
      </w:r>
      <w:proofErr w:type="spellStart"/>
      <w:r>
        <w:rPr>
          <w:sz w:val="24"/>
        </w:rPr>
        <w:t>InPlace</w:t>
      </w:r>
      <w:proofErr w:type="spellEnd"/>
      <w:r>
        <w:rPr>
          <w:sz w:val="24"/>
        </w:rPr>
        <w:t>).</w:t>
      </w:r>
      <w:r w:rsidR="00F731D7">
        <w:rPr>
          <w:sz w:val="24"/>
        </w:rPr>
        <w:t xml:space="preserve"> P</w:t>
      </w:r>
      <w:r>
        <w:rPr>
          <w:sz w:val="24"/>
        </w:rPr>
        <w:t>lease update the completed placements history section after every placement and re-load to your student portal (</w:t>
      </w:r>
      <w:proofErr w:type="spellStart"/>
      <w:r>
        <w:rPr>
          <w:sz w:val="24"/>
        </w:rPr>
        <w:t>InPlace</w:t>
      </w:r>
      <w:proofErr w:type="spellEnd"/>
      <w:r>
        <w:rPr>
          <w:sz w:val="24"/>
        </w:rPr>
        <w:t xml:space="preserve">). </w:t>
      </w:r>
      <w:bookmarkStart w:id="0" w:name="_Hlk88737424"/>
    </w:p>
    <w:p w14:paraId="29C67D00" w14:textId="77777777" w:rsidR="00F731D7" w:rsidRDefault="00F731D7" w:rsidP="00F731D7">
      <w:pPr>
        <w:pStyle w:val="Heading2"/>
      </w:pPr>
    </w:p>
    <w:p w14:paraId="0431C249" w14:textId="7C89002A" w:rsidR="00F731D7" w:rsidRDefault="00F731D7" w:rsidP="00F731D7">
      <w:pPr>
        <w:pStyle w:val="Heading2"/>
        <w:rPr>
          <w:sz w:val="24"/>
        </w:rPr>
      </w:pPr>
    </w:p>
    <w:tbl>
      <w:tblPr>
        <w:tblStyle w:val="GridTable4-Accent4"/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6803"/>
      </w:tblGrid>
      <w:tr w:rsidR="00553F81" w:rsidRPr="00742CD5" w14:paraId="7020F533" w14:textId="77777777" w:rsidTr="00553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2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B5C3AE" w14:textId="2ED84132" w:rsidR="00553F81" w:rsidRPr="00553F81" w:rsidRDefault="00553F81" w:rsidP="00553F81">
            <w:pPr>
              <w:pStyle w:val="Heading2"/>
              <w:spacing w:before="120" w:after="120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 w:rsidRPr="00553F81">
              <w:rPr>
                <w:b/>
                <w:bCs w:val="0"/>
              </w:rPr>
              <w:t>Contact Details </w:t>
            </w:r>
          </w:p>
        </w:tc>
      </w:tr>
      <w:tr w:rsidR="00742CD5" w:rsidRPr="00742CD5" w14:paraId="05977E8D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57F54493" w14:textId="77777777" w:rsidR="00742CD5" w:rsidRPr="00742CD5" w:rsidRDefault="00742CD5" w:rsidP="00321DF2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Student No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7754A6FF" w14:textId="77777777" w:rsidR="00742CD5" w:rsidRPr="00742CD5" w:rsidRDefault="00742CD5" w:rsidP="00321DF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742CD5" w:rsidRPr="00742CD5" w14:paraId="3C5BE4A8" w14:textId="77777777" w:rsidTr="00553F81">
        <w:trPr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1FDE88B8" w14:textId="77777777" w:rsidR="00742CD5" w:rsidRPr="00742CD5" w:rsidRDefault="00742CD5" w:rsidP="00321DF2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Full Name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372FB5BD" w14:textId="77777777" w:rsidR="00742CD5" w:rsidRPr="00742CD5" w:rsidRDefault="00742CD5" w:rsidP="00321DF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742CD5" w:rsidRPr="00742CD5" w14:paraId="10D7E72D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2C5FE86F" w14:textId="77777777" w:rsidR="00742CD5" w:rsidRPr="00742CD5" w:rsidRDefault="00742CD5" w:rsidP="00321DF2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Mobile Number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7664B746" w14:textId="77777777" w:rsidR="00742CD5" w:rsidRPr="00742CD5" w:rsidRDefault="00742CD5" w:rsidP="00321DF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742CD5" w:rsidRPr="00742CD5" w14:paraId="46417B4D" w14:textId="77777777" w:rsidTr="00553F81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45CC6ECE" w14:textId="77777777" w:rsidR="00742CD5" w:rsidRPr="00742CD5" w:rsidRDefault="00742CD5" w:rsidP="00321DF2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Email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4EC3BD49" w14:textId="77777777" w:rsidR="00742CD5" w:rsidRPr="00742CD5" w:rsidRDefault="00742CD5" w:rsidP="00321DF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</w:tbl>
    <w:p w14:paraId="1BAC15C5" w14:textId="17052AFF" w:rsidR="00742CD5" w:rsidRDefault="00742CD5" w:rsidP="00742CD5">
      <w:pPr>
        <w:rPr>
          <w:rFonts w:asciiTheme="minorHAnsi" w:eastAsia="Times New Roman" w:hAnsiTheme="minorHAnsi" w:cstheme="minorHAnsi"/>
          <w:b/>
          <w:bCs/>
          <w:color w:val="auto"/>
          <w:sz w:val="24"/>
          <w:highlight w:val="yellow"/>
          <w:lang w:val="en-AU" w:eastAsia="en-AU"/>
        </w:rPr>
      </w:pPr>
    </w:p>
    <w:tbl>
      <w:tblPr>
        <w:tblStyle w:val="GridTable4-Accent4"/>
        <w:tblW w:w="100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2"/>
        <w:gridCol w:w="2472"/>
        <w:gridCol w:w="2473"/>
        <w:gridCol w:w="2630"/>
      </w:tblGrid>
      <w:tr w:rsidR="00553F81" w:rsidRPr="00742CD5" w14:paraId="558DCFA3" w14:textId="77777777" w:rsidTr="00553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7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7655580" w14:textId="7FB4C0E9" w:rsidR="00553F81" w:rsidRPr="00553F81" w:rsidRDefault="00553F81" w:rsidP="00553F81">
            <w:pPr>
              <w:pStyle w:val="Heading2"/>
              <w:spacing w:before="120" w:after="120"/>
              <w:rPr>
                <w:b/>
                <w:bCs w:val="0"/>
              </w:rPr>
            </w:pPr>
            <w:r w:rsidRPr="00553F81">
              <w:rPr>
                <w:b/>
                <w:bCs w:val="0"/>
              </w:rPr>
              <w:t>Completed Placements History </w:t>
            </w:r>
          </w:p>
        </w:tc>
      </w:tr>
      <w:tr w:rsidR="00742CD5" w:rsidRPr="00742CD5" w14:paraId="60CC22B1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</w:tcPr>
          <w:p w14:paraId="520A6BAD" w14:textId="77777777" w:rsidR="00742CD5" w:rsidRPr="00F731D7" w:rsidRDefault="00742CD5" w:rsidP="00321DF2">
            <w:pPr>
              <w:jc w:val="center"/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F731D7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Unit Code</w:t>
            </w:r>
          </w:p>
        </w:tc>
        <w:tc>
          <w:tcPr>
            <w:tcW w:w="2472" w:type="dxa"/>
          </w:tcPr>
          <w:p w14:paraId="74D19DE4" w14:textId="77777777" w:rsidR="00742CD5" w:rsidRPr="00F731D7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F731D7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School</w:t>
            </w:r>
          </w:p>
        </w:tc>
        <w:tc>
          <w:tcPr>
            <w:tcW w:w="2473" w:type="dxa"/>
          </w:tcPr>
          <w:p w14:paraId="28A33010" w14:textId="77777777" w:rsidR="00742CD5" w:rsidRPr="00F731D7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F731D7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Year level/s and subject/s taught</w:t>
            </w:r>
          </w:p>
        </w:tc>
        <w:tc>
          <w:tcPr>
            <w:tcW w:w="2630" w:type="dxa"/>
          </w:tcPr>
          <w:p w14:paraId="17778F96" w14:textId="77777777" w:rsidR="00742CD5" w:rsidRPr="00F731D7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F731D7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Mentor teacher Name/s</w:t>
            </w:r>
          </w:p>
        </w:tc>
      </w:tr>
      <w:tr w:rsidR="00F731D7" w:rsidRPr="00742CD5" w14:paraId="473D7458" w14:textId="77777777" w:rsidTr="00553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</w:tcPr>
          <w:p w14:paraId="0047BB59" w14:textId="77777777" w:rsidR="00F731D7" w:rsidRPr="00742CD5" w:rsidRDefault="00F731D7" w:rsidP="00321DF2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</w:p>
        </w:tc>
        <w:tc>
          <w:tcPr>
            <w:tcW w:w="2472" w:type="dxa"/>
          </w:tcPr>
          <w:p w14:paraId="5AEAEC12" w14:textId="77777777" w:rsidR="00F731D7" w:rsidRPr="00742CD5" w:rsidRDefault="00F731D7" w:rsidP="00321DF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473" w:type="dxa"/>
          </w:tcPr>
          <w:p w14:paraId="016F44DD" w14:textId="77777777" w:rsidR="00F731D7" w:rsidRPr="00742CD5" w:rsidRDefault="00F731D7" w:rsidP="00321DF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630" w:type="dxa"/>
          </w:tcPr>
          <w:p w14:paraId="24B17760" w14:textId="77777777" w:rsidR="00F731D7" w:rsidRPr="00742CD5" w:rsidRDefault="00F731D7" w:rsidP="00321DF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</w:tr>
      <w:tr w:rsidR="00742CD5" w:rsidRPr="00742CD5" w14:paraId="444C9D72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</w:tcPr>
          <w:p w14:paraId="125BB8CB" w14:textId="77777777" w:rsidR="00742CD5" w:rsidRPr="00742CD5" w:rsidRDefault="00742CD5" w:rsidP="00321DF2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</w:p>
        </w:tc>
        <w:tc>
          <w:tcPr>
            <w:tcW w:w="2472" w:type="dxa"/>
          </w:tcPr>
          <w:p w14:paraId="63CD0B13" w14:textId="77777777" w:rsidR="00742CD5" w:rsidRPr="00742CD5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473" w:type="dxa"/>
          </w:tcPr>
          <w:p w14:paraId="4C2ED51B" w14:textId="77777777" w:rsidR="00742CD5" w:rsidRPr="00742CD5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630" w:type="dxa"/>
          </w:tcPr>
          <w:p w14:paraId="3BB25AA7" w14:textId="77777777" w:rsidR="00742CD5" w:rsidRPr="00742CD5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</w:tr>
      <w:tr w:rsidR="00742CD5" w:rsidRPr="00742CD5" w14:paraId="348537B3" w14:textId="77777777" w:rsidTr="00553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</w:tcPr>
          <w:p w14:paraId="4A410404" w14:textId="77777777" w:rsidR="00742CD5" w:rsidRPr="00742CD5" w:rsidRDefault="00742CD5" w:rsidP="00321DF2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</w:p>
        </w:tc>
        <w:tc>
          <w:tcPr>
            <w:tcW w:w="2472" w:type="dxa"/>
          </w:tcPr>
          <w:p w14:paraId="3B43F2FB" w14:textId="77777777" w:rsidR="00742CD5" w:rsidRPr="00742CD5" w:rsidRDefault="00742CD5" w:rsidP="00321DF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473" w:type="dxa"/>
          </w:tcPr>
          <w:p w14:paraId="38CD65BE" w14:textId="77777777" w:rsidR="00742CD5" w:rsidRPr="00742CD5" w:rsidRDefault="00742CD5" w:rsidP="00321DF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630" w:type="dxa"/>
          </w:tcPr>
          <w:p w14:paraId="3AC50CB4" w14:textId="77777777" w:rsidR="00742CD5" w:rsidRPr="00742CD5" w:rsidRDefault="00742CD5" w:rsidP="00321DF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</w:tr>
      <w:tr w:rsidR="00742CD5" w:rsidRPr="00742CD5" w14:paraId="32253EB5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2" w:type="dxa"/>
          </w:tcPr>
          <w:p w14:paraId="75B68D7D" w14:textId="77777777" w:rsidR="00742CD5" w:rsidRPr="00742CD5" w:rsidRDefault="00742CD5" w:rsidP="00321DF2">
            <w:pPr>
              <w:jc w:val="center"/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</w:p>
        </w:tc>
        <w:tc>
          <w:tcPr>
            <w:tcW w:w="2472" w:type="dxa"/>
          </w:tcPr>
          <w:p w14:paraId="775EEED7" w14:textId="77777777" w:rsidR="00742CD5" w:rsidRPr="00742CD5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473" w:type="dxa"/>
          </w:tcPr>
          <w:p w14:paraId="0FFDA6D1" w14:textId="77777777" w:rsidR="00742CD5" w:rsidRPr="00742CD5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  <w:tc>
          <w:tcPr>
            <w:tcW w:w="2630" w:type="dxa"/>
          </w:tcPr>
          <w:p w14:paraId="10F56B62" w14:textId="77777777" w:rsidR="00742CD5" w:rsidRPr="00742CD5" w:rsidRDefault="00742CD5" w:rsidP="00321DF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val="en-AU" w:eastAsia="en-AU"/>
              </w:rPr>
            </w:pPr>
          </w:p>
        </w:tc>
      </w:tr>
    </w:tbl>
    <w:p w14:paraId="3FC17AB3" w14:textId="77777777" w:rsidR="00742CD5" w:rsidRDefault="00742CD5" w:rsidP="00742CD5">
      <w:pPr>
        <w:pStyle w:val="Heading2"/>
        <w:rPr>
          <w:lang w:eastAsia="en-AU"/>
        </w:rPr>
      </w:pPr>
    </w:p>
    <w:tbl>
      <w:tblPr>
        <w:tblStyle w:val="GridTable4-Accent4"/>
        <w:tblW w:w="100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3"/>
      </w:tblGrid>
      <w:tr w:rsidR="00553F81" w:rsidRPr="00742CD5" w14:paraId="565101A9" w14:textId="77777777" w:rsidTr="00936C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BC3EC66" w14:textId="1A771486" w:rsidR="00553F81" w:rsidRPr="00553F81" w:rsidRDefault="00553F81" w:rsidP="00553F81">
            <w:pPr>
              <w:pStyle w:val="Heading2"/>
              <w:spacing w:before="120" w:after="120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 w:rsidRPr="00553F81">
              <w:rPr>
                <w:b/>
                <w:bCs w:val="0"/>
                <w:lang w:eastAsia="en-AU"/>
              </w:rPr>
              <w:t>Special Skills or Relevant Experience</w:t>
            </w:r>
          </w:p>
        </w:tc>
      </w:tr>
      <w:tr w:rsidR="00553F81" w:rsidRPr="00742CD5" w14:paraId="31034B5E" w14:textId="77777777" w:rsidTr="00163B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3" w:type="dxa"/>
            <w:hideMark/>
          </w:tcPr>
          <w:p w14:paraId="75606CCF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 </w:t>
            </w:r>
          </w:p>
          <w:p w14:paraId="0F3B4633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7000D5E3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B1A4A9E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AAD71A1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1AED0C6D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13026A65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5EB87264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5094E07" w14:textId="77777777" w:rsidR="00553F81" w:rsidRPr="00742CD5" w:rsidRDefault="00553F81" w:rsidP="00936C2E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2BC97CC2" w14:textId="77777777" w:rsidR="00553F81" w:rsidRPr="00553F81" w:rsidRDefault="00553F81" w:rsidP="00553F81">
      <w:pPr>
        <w:rPr>
          <w:lang w:val="en-AU" w:eastAsia="en-AU"/>
        </w:rPr>
      </w:pPr>
    </w:p>
    <w:p w14:paraId="5D6E7306" w14:textId="77777777" w:rsidR="00742CD5" w:rsidRDefault="00742CD5" w:rsidP="00742CD5">
      <w:pPr>
        <w:tabs>
          <w:tab w:val="left" w:pos="1824"/>
        </w:tabs>
        <w:rPr>
          <w:rFonts w:asciiTheme="minorHAnsi" w:eastAsia="Times New Roman" w:hAnsiTheme="minorHAnsi" w:cstheme="minorHAnsi"/>
          <w:b/>
          <w:bCs/>
          <w:color w:val="auto"/>
          <w:sz w:val="24"/>
          <w:highlight w:val="yellow"/>
          <w:lang w:val="en-AU" w:eastAsia="en-AU"/>
        </w:rPr>
      </w:pPr>
    </w:p>
    <w:bookmarkEnd w:id="0"/>
    <w:p w14:paraId="0BB5D02D" w14:textId="5900118F" w:rsidR="00742CD5" w:rsidRDefault="00742CD5" w:rsidP="00710665"/>
    <w:tbl>
      <w:tblPr>
        <w:tblStyle w:val="GridTable4-Accent4"/>
        <w:tblW w:w="100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2975"/>
        <w:gridCol w:w="2410"/>
        <w:gridCol w:w="1419"/>
      </w:tblGrid>
      <w:tr w:rsidR="00553F81" w:rsidRPr="00742CD5" w14:paraId="1209D35A" w14:textId="77777777" w:rsidTr="00553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3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CB68B46" w14:textId="60C3DACF" w:rsidR="00553F81" w:rsidRPr="00553F81" w:rsidRDefault="009100DD" w:rsidP="00553F81">
            <w:pPr>
              <w:pStyle w:val="Heading2"/>
              <w:spacing w:before="120" w:after="120"/>
              <w:rPr>
                <w:b/>
                <w:bCs w:val="0"/>
              </w:rPr>
            </w:pPr>
            <w:r>
              <w:rPr>
                <w:lang w:eastAsia="en-AU"/>
              </w:rPr>
              <w:lastRenderedPageBreak/>
              <w:br w:type="page"/>
            </w:r>
            <w:r w:rsidR="00553F81" w:rsidRPr="00553F81">
              <w:rPr>
                <w:b/>
                <w:bCs w:val="0"/>
              </w:rPr>
              <w:t>P</w:t>
            </w:r>
            <w:r w:rsidR="00553F81" w:rsidRPr="00553F81">
              <w:rPr>
                <w:b/>
                <w:bCs w:val="0"/>
              </w:rPr>
              <w:t>lacement Information </w:t>
            </w:r>
          </w:p>
        </w:tc>
      </w:tr>
      <w:tr w:rsidR="000070D7" w:rsidRPr="00742CD5" w14:paraId="1C4CA526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7FF9A474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Course Name</w:t>
            </w:r>
          </w:p>
        </w:tc>
        <w:tc>
          <w:tcPr>
            <w:tcW w:w="6804" w:type="dxa"/>
            <w:gridSpan w:val="3"/>
            <w:hideMark/>
          </w:tcPr>
          <w:p w14:paraId="2726F333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0070D7" w:rsidRPr="00742CD5" w14:paraId="597F5342" w14:textId="77777777" w:rsidTr="00553F81">
        <w:trPr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4368706E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Unit Code for placement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2975" w:type="dxa"/>
            <w:hideMark/>
          </w:tcPr>
          <w:p w14:paraId="18AE0CB2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  <w:tc>
          <w:tcPr>
            <w:tcW w:w="2410" w:type="dxa"/>
            <w:hideMark/>
          </w:tcPr>
          <w:p w14:paraId="6829CF3F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Number of required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days</w:t>
            </w:r>
          </w:p>
        </w:tc>
        <w:tc>
          <w:tcPr>
            <w:tcW w:w="1419" w:type="dxa"/>
            <w:hideMark/>
          </w:tcPr>
          <w:p w14:paraId="270081C6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0070D7" w:rsidRPr="00742CD5" w14:paraId="147E377A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04A9EC03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Semester and year enrolled 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4" w:type="dxa"/>
            <w:gridSpan w:val="3"/>
            <w:hideMark/>
          </w:tcPr>
          <w:p w14:paraId="05CFEB30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0070D7" w:rsidRPr="00742CD5" w14:paraId="34733075" w14:textId="77777777" w:rsidTr="00553F81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49230F26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Teaching Areas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  <w:p w14:paraId="6108F7C0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(Please be specific </w:t>
            </w:r>
            <w:proofErr w:type="gramStart"/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i.e.</w:t>
            </w:r>
            <w:proofErr w:type="gramEnd"/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 Science – General, Chemistry, Physics etc.)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 </w:t>
            </w:r>
          </w:p>
        </w:tc>
        <w:tc>
          <w:tcPr>
            <w:tcW w:w="6804" w:type="dxa"/>
            <w:gridSpan w:val="3"/>
            <w:hideMark/>
          </w:tcPr>
          <w:p w14:paraId="30155D83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Subject Area 1: 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  <w:p w14:paraId="3EB13F7C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</w:p>
          <w:p w14:paraId="30DD4A2B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Subject Area 2: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0070D7" w:rsidRPr="00742CD5" w14:paraId="5C1FD704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4216D45E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Do you depend on Public Transport </w:t>
            </w:r>
          </w:p>
        </w:tc>
        <w:tc>
          <w:tcPr>
            <w:tcW w:w="6804" w:type="dxa"/>
            <w:gridSpan w:val="3"/>
            <w:hideMark/>
          </w:tcPr>
          <w:p w14:paraId="00DDE827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Yes </w:t>
            </w:r>
            <w:r w:rsidRPr="00742CD5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No  </w:t>
            </w:r>
          </w:p>
        </w:tc>
      </w:tr>
      <w:tr w:rsidR="000070D7" w:rsidRPr="00742CD5" w14:paraId="77FBC292" w14:textId="77777777" w:rsidTr="00553F81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4C888CCB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Do you have a conflict of interest with any school (</w:t>
            </w:r>
            <w:proofErr w:type="gramStart"/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e.g.</w:t>
            </w:r>
            <w:proofErr w:type="gramEnd"/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 you or a close family member attend or have been employed there)?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4" w:type="dxa"/>
            <w:gridSpan w:val="3"/>
            <w:hideMark/>
          </w:tcPr>
          <w:p w14:paraId="2D8E32F8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  <w:p w14:paraId="43462B29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​</w:t>
            </w:r>
            <w:r w:rsidRPr="00742CD5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Yes </w:t>
            </w:r>
            <w:r w:rsidRPr="00742CD5">
              <w:rPr>
                <w:rFonts w:ascii="Segoe UI Symbol" w:eastAsia="Times New Roman" w:hAnsi="Segoe UI Symbol" w:cs="Segoe UI Symbol"/>
                <w:color w:val="auto"/>
                <w:sz w:val="24"/>
                <w:lang w:val="en-AU" w:eastAsia="en-AU"/>
              </w:rPr>
              <w:t>☐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 xml:space="preserve"> No  </w:t>
            </w:r>
          </w:p>
          <w:p w14:paraId="75F2A047" w14:textId="77777777" w:rsidR="000070D7" w:rsidRPr="00742CD5" w:rsidRDefault="000070D7" w:rsidP="000B7A0B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0070D7" w:rsidRPr="00742CD5" w14:paraId="1FBD339A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106441C5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If you ticked Yes, please name the school or schools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4" w:type="dxa"/>
            <w:gridSpan w:val="3"/>
            <w:hideMark/>
          </w:tcPr>
          <w:p w14:paraId="713BD73D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</w:tbl>
    <w:p w14:paraId="15F14F0F" w14:textId="5AFC4F8E" w:rsidR="000070D7" w:rsidRDefault="000070D7"/>
    <w:p w14:paraId="1C84E5BC" w14:textId="767D7F24" w:rsidR="00AE33A1" w:rsidRDefault="00AE33A1" w:rsidP="00AE33A1">
      <w:pPr>
        <w:pStyle w:val="Heading2"/>
      </w:pPr>
    </w:p>
    <w:tbl>
      <w:tblPr>
        <w:tblStyle w:val="GridTable4-Accent4"/>
        <w:tblW w:w="100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6804"/>
      </w:tblGrid>
      <w:tr w:rsidR="00553F81" w:rsidRPr="00742CD5" w14:paraId="3CB579F1" w14:textId="77777777" w:rsidTr="00553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B5D7DF2" w14:textId="56D33D72" w:rsidR="00553F81" w:rsidRPr="00553F81" w:rsidRDefault="00553F81" w:rsidP="00553F81">
            <w:pPr>
              <w:pStyle w:val="Heading2"/>
              <w:spacing w:before="120" w:after="120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 w:rsidRPr="00553F81">
              <w:rPr>
                <w:b/>
                <w:bCs w:val="0"/>
                <w:lang w:eastAsia="en-AU"/>
              </w:rPr>
              <w:t>Professional statement </w:t>
            </w:r>
          </w:p>
        </w:tc>
      </w:tr>
      <w:tr w:rsidR="000070D7" w:rsidRPr="00742CD5" w14:paraId="2AA95AB1" w14:textId="77777777" w:rsidTr="00553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4E671BD3" w14:textId="77777777" w:rsidR="000070D7" w:rsidRPr="00553F81" w:rsidRDefault="000070D7" w:rsidP="000B7A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What do you hope to achieve from this placement?</w:t>
            </w:r>
            <w:r w:rsidRPr="00553F81"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4" w:type="dxa"/>
            <w:hideMark/>
          </w:tcPr>
          <w:p w14:paraId="64A3416C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 </w:t>
            </w:r>
          </w:p>
          <w:p w14:paraId="6611A8EB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4E8A33A9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26ECB0A4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14139AD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1E4E813C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44C0970A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2B6F35F9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476550A" w14:textId="77777777" w:rsidR="000070D7" w:rsidRPr="00742CD5" w:rsidRDefault="000070D7" w:rsidP="000B7A0B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7B37738D" w14:textId="77777777" w:rsidR="000070D7" w:rsidRDefault="000070D7"/>
    <w:sectPr w:rsidR="000070D7" w:rsidSect="000D05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7DDF8" w14:textId="77777777" w:rsidR="004E59EC" w:rsidRDefault="004E59EC" w:rsidP="00452E05">
      <w:r>
        <w:separator/>
      </w:r>
    </w:p>
  </w:endnote>
  <w:endnote w:type="continuationSeparator" w:id="0">
    <w:p w14:paraId="5C8E7969" w14:textId="77777777" w:rsidR="004E59EC" w:rsidRDefault="004E59E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945E6" w14:textId="77777777" w:rsidR="00742CD5" w:rsidRDefault="00742C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77777777" w:rsidR="001B5BCC" w:rsidRPr="00C62BC1" w:rsidRDefault="00E404BE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61C68A5C" wp14:editId="0676414E">
          <wp:simplePos x="0" y="0"/>
          <wp:positionH relativeFrom="page">
            <wp:posOffset>-53340</wp:posOffset>
          </wp:positionH>
          <wp:positionV relativeFrom="page">
            <wp:posOffset>22860</wp:posOffset>
          </wp:positionV>
          <wp:extent cx="7563485" cy="10691495"/>
          <wp:effectExtent l="0" t="0" r="0" b="0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80432" w14:textId="77777777" w:rsidR="004E59EC" w:rsidRDefault="004E59EC" w:rsidP="00452E05">
      <w:r>
        <w:separator/>
      </w:r>
    </w:p>
  </w:footnote>
  <w:footnote w:type="continuationSeparator" w:id="0">
    <w:p w14:paraId="53A8A33E" w14:textId="77777777" w:rsidR="004E59EC" w:rsidRDefault="004E59E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4E59EC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713B0780" w14:textId="6CFFD073" w:rsidR="00742CD5" w:rsidRDefault="00742CD5" w:rsidP="00742CD5">
    <w:pPr>
      <w:jc w:val="center"/>
      <w:rPr>
        <w:rFonts w:ascii="Raleway ExtraBold" w:hAnsi="Raleway ExtraBold"/>
        <w:color w:val="auto"/>
        <w:sz w:val="48"/>
        <w:lang w:val="en-AU"/>
      </w:rPr>
    </w:pPr>
    <w:r w:rsidRPr="00742CD5">
      <w:rPr>
        <w:rFonts w:ascii="Raleway ExtraBold" w:hAnsi="Raleway ExtraBold"/>
        <w:color w:val="auto"/>
        <w:sz w:val="48"/>
        <w:lang w:val="en-AU"/>
      </w:rPr>
      <w:t>Introductory profile:</w:t>
    </w:r>
  </w:p>
  <w:p w14:paraId="2E00B201" w14:textId="54C6FF3F" w:rsidR="00742CD5" w:rsidRPr="00742CD5" w:rsidRDefault="00742CD5" w:rsidP="00742CD5">
    <w:pPr>
      <w:jc w:val="center"/>
      <w:rPr>
        <w:rFonts w:ascii="Raleway ExtraBold" w:hAnsi="Raleway ExtraBold"/>
        <w:color w:val="auto"/>
        <w:lang w:val="en-AU"/>
      </w:rPr>
    </w:pPr>
    <w:r w:rsidRPr="00742CD5">
      <w:rPr>
        <w:rFonts w:ascii="Raleway ExtraBold" w:hAnsi="Raleway ExtraBold"/>
        <w:color w:val="auto"/>
        <w:sz w:val="48"/>
        <w:lang w:val="en-AU"/>
      </w:rPr>
      <w:t>Secondary placements</w:t>
    </w:r>
  </w:p>
  <w:p w14:paraId="098BF19D" w14:textId="6BB99D50" w:rsidR="00397830" w:rsidRPr="00742CD5" w:rsidRDefault="00397830" w:rsidP="00742CD5">
    <w:pPr>
      <w:pStyle w:val="Header"/>
      <w:tabs>
        <w:tab w:val="clear" w:pos="4680"/>
        <w:tab w:val="clear" w:pos="9360"/>
        <w:tab w:val="left" w:pos="4140"/>
      </w:tabs>
      <w:rPr>
        <w:noProof/>
        <w:color w:val="auto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5BED0A61" w:rsidR="00C62BC1" w:rsidRDefault="000D052F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79CE8A87" wp14:editId="3B1A1C71">
          <wp:simplePos x="0" y="0"/>
          <wp:positionH relativeFrom="page">
            <wp:posOffset>-24402</wp:posOffset>
          </wp:positionH>
          <wp:positionV relativeFrom="page">
            <wp:posOffset>0</wp:posOffset>
          </wp:positionV>
          <wp:extent cx="7578760" cy="1945640"/>
          <wp:effectExtent l="0" t="0" r="0" b="10160"/>
          <wp:wrapNone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0948" cy="1946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</w:t>
    </w:r>
    <w:r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0D7"/>
    <w:rsid w:val="00007598"/>
    <w:rsid w:val="000332D9"/>
    <w:rsid w:val="00047135"/>
    <w:rsid w:val="000C3A26"/>
    <w:rsid w:val="000D052F"/>
    <w:rsid w:val="000D1B3B"/>
    <w:rsid w:val="000D6105"/>
    <w:rsid w:val="00127477"/>
    <w:rsid w:val="001B5BCC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4E59EC"/>
    <w:rsid w:val="005021EC"/>
    <w:rsid w:val="005364A9"/>
    <w:rsid w:val="00553F81"/>
    <w:rsid w:val="005564DE"/>
    <w:rsid w:val="005B1C72"/>
    <w:rsid w:val="005B6F71"/>
    <w:rsid w:val="005C0733"/>
    <w:rsid w:val="005E6863"/>
    <w:rsid w:val="00630192"/>
    <w:rsid w:val="006A34B1"/>
    <w:rsid w:val="00710665"/>
    <w:rsid w:val="00725256"/>
    <w:rsid w:val="00742CD5"/>
    <w:rsid w:val="00752E7B"/>
    <w:rsid w:val="007D0B7D"/>
    <w:rsid w:val="007E32A1"/>
    <w:rsid w:val="007E4752"/>
    <w:rsid w:val="00802D3E"/>
    <w:rsid w:val="008326DE"/>
    <w:rsid w:val="008C382A"/>
    <w:rsid w:val="00906507"/>
    <w:rsid w:val="009100DD"/>
    <w:rsid w:val="00924A6A"/>
    <w:rsid w:val="0099781F"/>
    <w:rsid w:val="009D673D"/>
    <w:rsid w:val="009F4AD0"/>
    <w:rsid w:val="00A3382D"/>
    <w:rsid w:val="00A72D40"/>
    <w:rsid w:val="00AE33A1"/>
    <w:rsid w:val="00B658DB"/>
    <w:rsid w:val="00B9245E"/>
    <w:rsid w:val="00BE0325"/>
    <w:rsid w:val="00C62BC1"/>
    <w:rsid w:val="00D166AC"/>
    <w:rsid w:val="00DA6CF7"/>
    <w:rsid w:val="00DF18F7"/>
    <w:rsid w:val="00DF47F4"/>
    <w:rsid w:val="00E05025"/>
    <w:rsid w:val="00E404BE"/>
    <w:rsid w:val="00E44A4D"/>
    <w:rsid w:val="00E63818"/>
    <w:rsid w:val="00E81C8A"/>
    <w:rsid w:val="00E82E56"/>
    <w:rsid w:val="00E944C1"/>
    <w:rsid w:val="00EC2C66"/>
    <w:rsid w:val="00F01D99"/>
    <w:rsid w:val="00F731D7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3F81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742CD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553F81"/>
    <w:tblPr>
      <w:tblStyleRowBandSize w:val="1"/>
      <w:tblStyleColBandSize w:val="1"/>
      <w:tblBorders>
        <w:top w:val="single" w:sz="4" w:space="0" w:color="C6E2F3" w:themeColor="accent4" w:themeTint="99"/>
        <w:left w:val="single" w:sz="4" w:space="0" w:color="C6E2F3" w:themeColor="accent4" w:themeTint="99"/>
        <w:bottom w:val="single" w:sz="4" w:space="0" w:color="C6E2F3" w:themeColor="accent4" w:themeTint="99"/>
        <w:right w:val="single" w:sz="4" w:space="0" w:color="C6E2F3" w:themeColor="accent4" w:themeTint="99"/>
        <w:insideH w:val="single" w:sz="4" w:space="0" w:color="C6E2F3" w:themeColor="accent4" w:themeTint="99"/>
        <w:insideV w:val="single" w:sz="4" w:space="0" w:color="C6E2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CFEB" w:themeColor="accent4"/>
          <w:left w:val="single" w:sz="4" w:space="0" w:color="A0CFEB" w:themeColor="accent4"/>
          <w:bottom w:val="single" w:sz="4" w:space="0" w:color="A0CFEB" w:themeColor="accent4"/>
          <w:right w:val="single" w:sz="4" w:space="0" w:color="A0CFEB" w:themeColor="accent4"/>
          <w:insideH w:val="nil"/>
          <w:insideV w:val="nil"/>
        </w:tcBorders>
        <w:shd w:val="clear" w:color="auto" w:fill="A0CFEB" w:themeFill="accent4"/>
      </w:tcPr>
    </w:tblStylePr>
    <w:tblStylePr w:type="lastRow">
      <w:rPr>
        <w:b/>
        <w:bCs/>
      </w:rPr>
      <w:tblPr/>
      <w:tcPr>
        <w:tcBorders>
          <w:top w:val="double" w:sz="4" w:space="0" w:color="A0CFE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5FB" w:themeFill="accent4" w:themeFillTint="33"/>
      </w:tcPr>
    </w:tblStylePr>
    <w:tblStylePr w:type="band1Horz">
      <w:tblPr/>
      <w:tcPr>
        <w:shd w:val="clear" w:color="auto" w:fill="ECF5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10</cp:revision>
  <cp:lastPrinted>2019-11-04T23:10:00Z</cp:lastPrinted>
  <dcterms:created xsi:type="dcterms:W3CDTF">2020-06-24T00:55:00Z</dcterms:created>
  <dcterms:modified xsi:type="dcterms:W3CDTF">2022-02-14T01:14:00Z</dcterms:modified>
</cp:coreProperties>
</file>